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"/>
        <w:tblW w:w="10914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4536"/>
        <w:gridCol w:w="1578"/>
        <w:gridCol w:w="2958"/>
        <w:gridCol w:w="141"/>
        <w:gridCol w:w="1701"/>
      </w:tblGrid>
      <w:tr w:rsidR="00F14974" w:rsidRPr="00CE7CFB" w14:paraId="3CDF8BE5" w14:textId="77777777" w:rsidTr="00F14974">
        <w:trPr>
          <w:trHeight w:val="967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A9372FE" w14:textId="77777777" w:rsidR="00F14974" w:rsidRPr="00CF1014" w:rsidRDefault="00F14974">
            <w:pPr>
              <w:pStyle w:val="Normal1"/>
              <w:jc w:val="center"/>
              <w:rPr>
                <w:rFonts w:ascii="Arial" w:eastAsia="Arial" w:hAnsi="Arial" w:cs="Arial"/>
                <w:b/>
                <w:sz w:val="40"/>
                <w:szCs w:val="44"/>
              </w:rPr>
            </w:pPr>
            <w:r w:rsidRPr="00CF1014">
              <w:rPr>
                <w:rFonts w:ascii="Arial" w:eastAsia="Arial" w:hAnsi="Arial" w:cs="Arial"/>
                <w:b/>
                <w:sz w:val="40"/>
                <w:szCs w:val="44"/>
              </w:rPr>
              <w:t>Information Required for (M)SDS</w:t>
            </w:r>
          </w:p>
          <w:p w14:paraId="55AF305F" w14:textId="77777777" w:rsidR="00F14974" w:rsidRPr="00C2093D" w:rsidRDefault="008D3086">
            <w:pPr>
              <w:pStyle w:val="Normal1"/>
              <w:jc w:val="center"/>
              <w:rPr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Mandatory</w:t>
            </w:r>
            <w:r w:rsidR="00F14974"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information</w:t>
            </w:r>
            <w:r w:rsidR="00F14974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are marked in ‘red’</w:t>
            </w:r>
          </w:p>
        </w:tc>
      </w:tr>
      <w:tr w:rsidR="00C2093D" w14:paraId="149D757C" w14:textId="77777777" w:rsidTr="00B51C92">
        <w:trPr>
          <w:trHeight w:val="579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6706B2CC" w14:textId="77777777" w:rsidR="00C2093D" w:rsidRPr="00CE7CFB" w:rsidRDefault="00C2093D" w:rsidP="00C2093D">
            <w:pPr>
              <w:pStyle w:val="Normal1"/>
              <w:rPr>
                <w:rFonts w:ascii="Arial" w:eastAsia="Arial" w:hAnsi="Arial" w:cs="Arial"/>
                <w:b/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(M)SDS Format required: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7061773" w14:textId="77777777" w:rsidR="00C2093D" w:rsidRDefault="00C2093D" w:rsidP="00C2093D">
            <w:pPr>
              <w:pStyle w:val="Normal1"/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untry format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FBE5A5E" w14:textId="77777777" w:rsidR="00C2093D" w:rsidRDefault="00C2093D" w:rsidP="00C2093D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(e.g. Australian, New Zealand, </w:t>
            </w:r>
            <w:r w:rsidR="00967BF5">
              <w:rPr>
                <w:rFonts w:ascii="Arial" w:eastAsia="Arial" w:hAnsi="Arial" w:cs="Arial"/>
                <w:i/>
                <w:sz w:val="20"/>
                <w:szCs w:val="20"/>
              </w:rPr>
              <w:t>EU REACH, USA</w:t>
            </w:r>
            <w:r w:rsidR="00195207">
              <w:rPr>
                <w:rFonts w:ascii="Arial" w:eastAsia="Arial" w:hAnsi="Arial" w:cs="Arial"/>
                <w:i/>
                <w:sz w:val="20"/>
                <w:szCs w:val="20"/>
              </w:rPr>
              <w:t>, WHMIS,</w:t>
            </w:r>
            <w:r w:rsidR="00967BF5"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etc…)</w:t>
            </w:r>
          </w:p>
        </w:tc>
      </w:tr>
      <w:tr w:rsidR="001F5F1A" w14:paraId="588D8CEF" w14:textId="77777777" w:rsidTr="00B51C92">
        <w:trPr>
          <w:trHeight w:val="493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77B0C566" w14:textId="77777777" w:rsidR="001F5F1A" w:rsidRPr="007A638B" w:rsidRDefault="00575134">
            <w:pPr>
              <w:pStyle w:val="Normal1"/>
              <w:rPr>
                <w:color w:val="FF0000"/>
                <w:sz w:val="22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Supplier Information:</w:t>
            </w:r>
          </w:p>
          <w:p w14:paraId="5391D277" w14:textId="77777777" w:rsidR="00C2093D" w:rsidRPr="00C2093D" w:rsidRDefault="00C2093D">
            <w:pPr>
              <w:pStyle w:val="Normal1"/>
              <w:rPr>
                <w:rFonts w:ascii="Arial" w:eastAsia="Arial" w:hAnsi="Arial" w:cs="Arial"/>
                <w:i/>
                <w:color w:val="3366FF"/>
                <w:sz w:val="6"/>
                <w:szCs w:val="18"/>
              </w:rPr>
            </w:pPr>
          </w:p>
          <w:p w14:paraId="1C43F52D" w14:textId="77777777" w:rsidR="001F5F1A" w:rsidRDefault="00967BF5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In many jurisdictions the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address is required</w:t>
            </w: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to be located within that jurisdiction, for example Australian SDS must have a supplier located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within Australia.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For other countries, please contact Chemwatch about the requirements.</w:t>
            </w:r>
          </w:p>
          <w:p w14:paraId="76217FEF" w14:textId="77777777" w:rsidR="00CE7CFB" w:rsidRDefault="00CE7CFB">
            <w:pPr>
              <w:pStyle w:val="Normal1"/>
            </w:pPr>
          </w:p>
          <w:p w14:paraId="7E35E3B0" w14:textId="77777777" w:rsidR="00CE7CFB" w:rsidRPr="00526668" w:rsidRDefault="00CE7CFB">
            <w:pPr>
              <w:pStyle w:val="Normal1"/>
              <w:rPr>
                <w:sz w:val="6"/>
                <w:szCs w:val="6"/>
              </w:rPr>
            </w:pPr>
          </w:p>
          <w:p w14:paraId="746CDE7B" w14:textId="77777777" w:rsidR="001F5F1A" w:rsidRDefault="008A29DE" w:rsidP="00C2093D">
            <w:pPr>
              <w:pStyle w:val="Normal1"/>
            </w:pPr>
            <w:sdt>
              <w:sdtPr>
                <w:rPr>
                  <w:rFonts w:ascii="Arial" w:eastAsia="Arial" w:hAnsi="Arial" w:cs="Arial"/>
                  <w:b/>
                  <w:color w:val="auto"/>
                  <w:sz w:val="22"/>
                  <w:szCs w:val="18"/>
                </w:rPr>
                <w:id w:val="1192879193"/>
              </w:sdtPr>
              <w:sdtEndPr/>
              <w:sdtContent>
                <w:r w:rsidR="00F6247A" w:rsidRPr="00F6247A">
                  <w:rPr>
                    <w:rFonts w:ascii="MS Gothic" w:eastAsia="MS Gothic" w:hAnsi="MS Gothic" w:cs="Arial" w:hint="eastAsia"/>
                    <w:b/>
                    <w:color w:val="auto"/>
                    <w:sz w:val="22"/>
                    <w:szCs w:val="18"/>
                  </w:rPr>
                  <w:t>☐</w:t>
                </w:r>
              </w:sdtContent>
            </w:sdt>
            <w:r w:rsidR="00CE7CFB" w:rsidRPr="00F6247A">
              <w:rPr>
                <w:rFonts w:ascii="Arial" w:eastAsia="Arial" w:hAnsi="Arial" w:cs="Arial"/>
                <w:b/>
                <w:color w:val="auto"/>
                <w:sz w:val="22"/>
                <w:szCs w:val="18"/>
              </w:rPr>
              <w:t xml:space="preserve"> 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lease ‘tick’ to display your company logo on the (M)SDS</w:t>
            </w:r>
            <w:r w:rsidR="00C2093D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.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For logo image, 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lease attach as a separate</w:t>
            </w:r>
            <w:r w:rsidR="00967BF5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high quality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jpeg</w:t>
            </w:r>
            <w:r w:rsidR="00967BF5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image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file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A00527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any name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8F27560" w14:textId="77777777" w:rsidR="001F5F1A" w:rsidRDefault="001F5F1A">
            <w:pPr>
              <w:pStyle w:val="Normal1"/>
            </w:pPr>
          </w:p>
        </w:tc>
      </w:tr>
      <w:tr w:rsidR="00CE7CFB" w14:paraId="3D3CD755" w14:textId="77777777" w:rsidTr="00B51C92">
        <w:trPr>
          <w:trHeight w:val="347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49649B58" w14:textId="77777777" w:rsidR="00CE7CFB" w:rsidRDefault="00CE7CFB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3A855BD" w14:textId="77777777" w:rsidR="00CE7CFB" w:rsidRDefault="00CE7CFB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Address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BEDF42C" w14:textId="77777777" w:rsidR="00CE7CFB" w:rsidRDefault="00CE7CFB">
            <w:pPr>
              <w:pStyle w:val="Normal1"/>
            </w:pPr>
          </w:p>
          <w:p w14:paraId="52BD24E2" w14:textId="77777777" w:rsidR="00CE7CFB" w:rsidRDefault="00CE7CFB">
            <w:pPr>
              <w:pStyle w:val="Normal1"/>
            </w:pPr>
          </w:p>
        </w:tc>
      </w:tr>
      <w:tr w:rsidR="001F5F1A" w14:paraId="1324A58B" w14:textId="77777777" w:rsidTr="00B51C92">
        <w:trPr>
          <w:trHeight w:val="302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621D9A90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BF797B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el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0A41E20" w14:textId="77777777" w:rsidR="001F5F1A" w:rsidRDefault="001F5F1A">
            <w:pPr>
              <w:pStyle w:val="Normal1"/>
            </w:pPr>
          </w:p>
        </w:tc>
      </w:tr>
      <w:tr w:rsidR="001F5F1A" w14:paraId="4A4EB022" w14:textId="77777777" w:rsidTr="00B51C92">
        <w:trPr>
          <w:trHeight w:val="16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7FEF78E5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FDDA43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Fax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45AAF390" w14:textId="77777777" w:rsidR="001F5F1A" w:rsidRDefault="001F5F1A">
            <w:pPr>
              <w:pStyle w:val="Normal1"/>
            </w:pPr>
          </w:p>
        </w:tc>
      </w:tr>
      <w:tr w:rsidR="001F5F1A" w14:paraId="19C086D1" w14:textId="77777777" w:rsidTr="00B51C92">
        <w:trPr>
          <w:trHeight w:val="18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47C7D381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809DCD2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mail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D693FC8" w14:textId="77777777" w:rsidR="001F5F1A" w:rsidRDefault="001F5F1A">
            <w:pPr>
              <w:pStyle w:val="Normal1"/>
            </w:pPr>
          </w:p>
        </w:tc>
      </w:tr>
      <w:tr w:rsidR="001F5F1A" w14:paraId="65A2757F" w14:textId="77777777" w:rsidTr="00526668">
        <w:trPr>
          <w:trHeight w:val="253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0A00CB62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B871EB4" w14:textId="77777777" w:rsidR="001F5F1A" w:rsidRDefault="00CE7CFB">
            <w:pPr>
              <w:pStyle w:val="Normal1"/>
              <w:spacing w:line="276" w:lineRule="auto"/>
            </w:pPr>
            <w:r w:rsidRPr="00CE7CFB">
              <w:rPr>
                <w:rFonts w:ascii="Arial" w:eastAsia="Arial" w:hAnsi="Arial" w:cs="Arial"/>
                <w:b/>
                <w:sz w:val="20"/>
                <w:szCs w:val="20"/>
              </w:rPr>
              <w:t>Website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9B1D0C1" w14:textId="77777777" w:rsidR="001F5F1A" w:rsidRDefault="001F5F1A">
            <w:pPr>
              <w:pStyle w:val="Normal1"/>
            </w:pPr>
          </w:p>
        </w:tc>
      </w:tr>
      <w:tr w:rsidR="001F5F1A" w14:paraId="6973D53F" w14:textId="77777777" w:rsidTr="00B51C92">
        <w:trPr>
          <w:trHeight w:val="400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24826CDE" w14:textId="77777777"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Emergency Response Contact: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A97516C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ntact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A1B6EBB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If applicable</w:t>
            </w:r>
          </w:p>
        </w:tc>
      </w:tr>
      <w:tr w:rsidR="001F5F1A" w14:paraId="50429BD6" w14:textId="77777777" w:rsidTr="00526668">
        <w:trPr>
          <w:trHeight w:val="39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1BC8BF82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F67AE19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mergency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478EE70C" w14:textId="77777777" w:rsidR="001F5F1A" w:rsidRDefault="001F5F1A">
            <w:pPr>
              <w:pStyle w:val="Normal1"/>
              <w:spacing w:line="276" w:lineRule="auto"/>
            </w:pPr>
          </w:p>
        </w:tc>
      </w:tr>
      <w:tr w:rsidR="001F5F1A" w14:paraId="242FD4E2" w14:textId="77777777" w:rsidTr="00B51C92">
        <w:trPr>
          <w:trHeight w:val="400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266150D6" w14:textId="77777777"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E66F163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imes of operation: 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E476663" w14:textId="77777777"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: Mon-Fri 9am to 6pm; 24 hours)</w:t>
            </w:r>
          </w:p>
        </w:tc>
      </w:tr>
      <w:tr w:rsidR="001F5F1A" w14:paraId="67FF5F13" w14:textId="77777777" w:rsidTr="00B51C92">
        <w:trPr>
          <w:trHeight w:val="502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A06B1AD" w14:textId="77777777"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Product name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DDB0FF1" w14:textId="77777777"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1F5F1A" w14:paraId="57B120EF" w14:textId="77777777" w:rsidTr="00B51C92">
        <w:trPr>
          <w:trHeight w:val="553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AEF4387" w14:textId="77777777" w:rsidR="001F5F1A" w:rsidRPr="007A638B" w:rsidRDefault="00575134" w:rsidP="00C2093D">
            <w:pPr>
              <w:pStyle w:val="Normal1"/>
            </w:pPr>
            <w:r w:rsidRPr="007A638B">
              <w:rPr>
                <w:rFonts w:ascii="Arial" w:eastAsia="Arial" w:hAnsi="Arial" w:cs="Arial"/>
                <w:sz w:val="22"/>
              </w:rPr>
              <w:t xml:space="preserve">Synonyms: 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FE73E6" w14:textId="77777777" w:rsidR="001F5F1A" w:rsidRDefault="00C2093D">
            <w:pPr>
              <w:pStyle w:val="Normal1"/>
            </w:pPr>
            <w:r w:rsidRPr="00C2093D">
              <w:rPr>
                <w:rFonts w:ascii="Arial" w:eastAsia="Arial" w:hAnsi="Arial" w:cs="Arial"/>
                <w:i/>
                <w:sz w:val="20"/>
                <w:szCs w:val="20"/>
              </w:rPr>
              <w:t>(or Part No. - if applicable)</w:t>
            </w:r>
          </w:p>
        </w:tc>
      </w:tr>
      <w:tr w:rsidR="001F5F1A" w14:paraId="2379C439" w14:textId="77777777" w:rsidTr="00B51C92">
        <w:trPr>
          <w:trHeight w:val="674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1495D9F" w14:textId="77777777"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Use / Condition of use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6996CB6" w14:textId="77777777"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 Metal degreaser)</w:t>
            </w:r>
          </w:p>
          <w:p w14:paraId="36EC54B0" w14:textId="77777777"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 Melt before use)</w:t>
            </w:r>
          </w:p>
        </w:tc>
      </w:tr>
      <w:tr w:rsidR="00763E73" w14:paraId="7E7959EC" w14:textId="77777777" w:rsidTr="00214E8C">
        <w:trPr>
          <w:trHeight w:val="423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16981D9" w14:textId="77777777" w:rsidR="00763E73" w:rsidRPr="007A638B" w:rsidRDefault="00763E73">
            <w:pPr>
              <w:pStyle w:val="Normal1"/>
              <w:rPr>
                <w:rFonts w:ascii="Arial" w:eastAsia="Arial" w:hAnsi="Arial" w:cs="Arial"/>
                <w:b/>
                <w:color w:val="FF0000"/>
                <w:sz w:val="22"/>
              </w:rPr>
            </w:pPr>
            <w:r>
              <w:rPr>
                <w:rFonts w:ascii="Arial" w:eastAsia="Arial" w:hAnsi="Arial" w:cs="Arial"/>
                <w:b/>
                <w:color w:val="FF0000"/>
                <w:sz w:val="22"/>
              </w:rPr>
              <w:t>UFI number(s)</w:t>
            </w:r>
            <w:r w:rsidR="00480C07">
              <w:rPr>
                <w:rFonts w:ascii="Arial" w:eastAsia="Arial" w:hAnsi="Arial" w:cs="Arial"/>
                <w:b/>
                <w:color w:val="FF0000"/>
                <w:sz w:val="22"/>
              </w:rPr>
              <w:t xml:space="preserve"> (EU)</w:t>
            </w:r>
            <w:r>
              <w:rPr>
                <w:rFonts w:ascii="Arial" w:eastAsia="Arial" w:hAnsi="Arial" w:cs="Arial"/>
                <w:b/>
                <w:color w:val="FF0000"/>
                <w:sz w:val="22"/>
              </w:rPr>
              <w:t>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7A70BB8" w14:textId="77777777" w:rsidR="00763E73" w:rsidRDefault="00763E73">
            <w:pPr>
              <w:pStyle w:val="Normal1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</w:tr>
      <w:tr w:rsidR="00AC2240" w14:paraId="5FC19FB3" w14:textId="77777777" w:rsidTr="00B51C92">
        <w:trPr>
          <w:trHeight w:val="451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107BA8E6" w14:textId="77777777" w:rsidR="00AC2240" w:rsidRPr="00C2093D" w:rsidRDefault="00AC2240">
            <w:pPr>
              <w:pStyle w:val="Normal1"/>
              <w:rPr>
                <w:rFonts w:ascii="Arial" w:eastAsia="Arial" w:hAnsi="Arial" w:cs="Arial"/>
                <w:b/>
                <w:color w:val="FF0000"/>
                <w:sz w:val="10"/>
              </w:rPr>
            </w:pPr>
          </w:p>
          <w:p w14:paraId="730B4443" w14:textId="77777777" w:rsidR="00AC2240" w:rsidRPr="007A638B" w:rsidRDefault="00AC2240">
            <w:pPr>
              <w:pStyle w:val="Normal1"/>
              <w:rPr>
                <w:color w:val="FF0000"/>
                <w:sz w:val="22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Ingredients in percentage</w:t>
            </w:r>
            <w:r w:rsidRPr="007A638B">
              <w:rPr>
                <w:rFonts w:ascii="Arial" w:eastAsia="Arial" w:hAnsi="Arial" w:cs="Arial"/>
                <w:color w:val="FF0000"/>
                <w:sz w:val="22"/>
              </w:rPr>
              <w:t>:</w:t>
            </w:r>
          </w:p>
          <w:p w14:paraId="1246ADD6" w14:textId="77777777" w:rsidR="00AC2240" w:rsidRPr="00C2093D" w:rsidRDefault="00AC2240">
            <w:pPr>
              <w:pStyle w:val="Normal1"/>
              <w:rPr>
                <w:rFonts w:ascii="Arial" w:eastAsia="Arial" w:hAnsi="Arial" w:cs="Arial"/>
                <w:i/>
                <w:color w:val="3366FF"/>
                <w:sz w:val="6"/>
                <w:szCs w:val="18"/>
              </w:rPr>
            </w:pPr>
          </w:p>
          <w:p w14:paraId="3C87A902" w14:textId="77777777" w:rsidR="00AC2240" w:rsidRDefault="00AC2240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referably chemical name, not commercial name. Please provide exact concentration (percentages) for each ingredient within the formulation.  Please include CAS numbers where possible for all ingredients.</w:t>
            </w:r>
          </w:p>
          <w:p w14:paraId="2782AF1A" w14:textId="77777777" w:rsidR="00AC2240" w:rsidRDefault="00AC2240">
            <w:pPr>
              <w:pStyle w:val="Normal1"/>
            </w:pPr>
          </w:p>
          <w:p w14:paraId="5B842FE4" w14:textId="77777777" w:rsidR="00AC2240" w:rsidRDefault="00AC2240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  <w:u w:val="single"/>
              </w:rPr>
              <w:t>Please select if required:</w:t>
            </w:r>
          </w:p>
          <w:p w14:paraId="792E278C" w14:textId="77777777" w:rsidR="00AC2240" w:rsidRDefault="00AC2240">
            <w:pPr>
              <w:pStyle w:val="Normal1"/>
            </w:pPr>
          </w:p>
          <w:p w14:paraId="7AB0315F" w14:textId="77777777" w:rsidR="00AC2240" w:rsidRDefault="008A29DE" w:rsidP="005D79A0">
            <w:pPr>
              <w:pStyle w:val="Normal1"/>
              <w:rPr>
                <w:sz w:val="18"/>
                <w:szCs w:val="18"/>
              </w:rPr>
            </w:pPr>
            <w:sdt>
              <w:sdtPr>
                <w:rPr>
                  <w:rFonts w:ascii="Arial" w:eastAsia="Arial" w:hAnsi="Arial" w:cs="Arial"/>
                  <w:b/>
                  <w:sz w:val="22"/>
                  <w:szCs w:val="18"/>
                </w:rPr>
                <w:id w:val="-1951231418"/>
              </w:sdtPr>
              <w:sdtEndPr/>
              <w:sdtContent>
                <w:r w:rsidR="00AC2240" w:rsidRPr="00F6247A">
                  <w:rPr>
                    <w:rFonts w:ascii="MS Gothic" w:eastAsia="MS Gothic" w:hAnsi="MS Gothic" w:cs="Arial" w:hint="eastAsia"/>
                    <w:b/>
                    <w:sz w:val="22"/>
                    <w:szCs w:val="18"/>
                  </w:rPr>
                  <w:t>☐</w:t>
                </w:r>
              </w:sdtContent>
            </w:sdt>
            <w:r w:rsidR="00AC2240" w:rsidRPr="00F6247A">
              <w:rPr>
                <w:rFonts w:ascii="Arial" w:eastAsia="Arial" w:hAnsi="Arial" w:cs="Arial"/>
                <w:b/>
                <w:sz w:val="22"/>
                <w:szCs w:val="18"/>
              </w:rPr>
              <w:t xml:space="preserve">  </w:t>
            </w:r>
            <w:r w:rsidR="00AC2240">
              <w:rPr>
                <w:rFonts w:ascii="Arial" w:eastAsia="Arial" w:hAnsi="Arial" w:cs="Arial"/>
                <w:b/>
                <w:sz w:val="18"/>
                <w:szCs w:val="18"/>
              </w:rPr>
              <w:t xml:space="preserve">Minimum disclosure </w:t>
            </w:r>
          </w:p>
          <w:p w14:paraId="5463121B" w14:textId="77777777" w:rsidR="00AC2240" w:rsidRDefault="00AC2240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Minimum disclosure of ingredients is common if you are sensitive about disclosure, i.e. if ingredient is non-hazardous we could use generic name if you wish or simply state 'ingredient non-hazardous'.   We show amount in ranges such as &gt;60%, 30-60; 10-30; 1-10; &lt;1 unless you state otherwise.</w:t>
            </w:r>
          </w:p>
          <w:p w14:paraId="77BA74BD" w14:textId="77777777" w:rsidR="00AC2240" w:rsidRDefault="00AC2240">
            <w:pPr>
              <w:pStyle w:val="Normal1"/>
            </w:pPr>
          </w:p>
          <w:p w14:paraId="471D7C2F" w14:textId="77777777" w:rsidR="00AC2240" w:rsidRDefault="008A29DE" w:rsidP="005D79A0">
            <w:pPr>
              <w:pStyle w:val="Normal1"/>
              <w:rPr>
                <w:sz w:val="18"/>
                <w:szCs w:val="18"/>
              </w:rPr>
            </w:pPr>
            <w:sdt>
              <w:sdtPr>
                <w:rPr>
                  <w:rFonts w:ascii="Arial" w:eastAsia="Arial" w:hAnsi="Arial" w:cs="Arial"/>
                  <w:b/>
                  <w:sz w:val="22"/>
                  <w:szCs w:val="18"/>
                </w:rPr>
                <w:id w:val="65694008"/>
              </w:sdtPr>
              <w:sdtEndPr/>
              <w:sdtContent>
                <w:r w:rsidR="00AC2240" w:rsidRPr="00F6247A">
                  <w:rPr>
                    <w:rFonts w:ascii="MS Gothic" w:eastAsia="MS Gothic" w:hAnsi="MS Gothic" w:cs="Arial" w:hint="eastAsia"/>
                    <w:b/>
                    <w:sz w:val="22"/>
                    <w:szCs w:val="18"/>
                  </w:rPr>
                  <w:t>☐</w:t>
                </w:r>
              </w:sdtContent>
            </w:sdt>
            <w:r w:rsidR="00AC2240" w:rsidRPr="00F6247A">
              <w:rPr>
                <w:rFonts w:ascii="Arial" w:eastAsia="Arial" w:hAnsi="Arial" w:cs="Arial"/>
                <w:b/>
                <w:sz w:val="22"/>
                <w:szCs w:val="18"/>
              </w:rPr>
              <w:t xml:space="preserve">  </w:t>
            </w:r>
            <w:r w:rsidR="00AC2240">
              <w:rPr>
                <w:rFonts w:ascii="Arial" w:eastAsia="Arial" w:hAnsi="Arial" w:cs="Arial"/>
                <w:b/>
                <w:sz w:val="18"/>
                <w:szCs w:val="18"/>
              </w:rPr>
              <w:t xml:space="preserve">SDS Privatisation </w:t>
            </w:r>
          </w:p>
          <w:p w14:paraId="5131E4ED" w14:textId="77777777" w:rsidR="00AC2240" w:rsidRDefault="00AC2240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SDS will not be automatically uploaded into the Chemwatch FULL database</w:t>
            </w:r>
          </w:p>
          <w:p w14:paraId="4A4E85AC" w14:textId="77777777" w:rsidR="00AC2240" w:rsidRDefault="00AC2240">
            <w:pPr>
              <w:pStyle w:val="Normal1"/>
            </w:pPr>
          </w:p>
          <w:p w14:paraId="1BC34A64" w14:textId="2E72FE51" w:rsidR="00AC2240" w:rsidRDefault="008A29DE" w:rsidP="00214E8C">
            <w:pPr>
              <w:pStyle w:val="Normal1"/>
              <w:rPr>
                <w:sz w:val="18"/>
                <w:szCs w:val="18"/>
              </w:rPr>
            </w:pPr>
            <w:sdt>
              <w:sdtPr>
                <w:rPr>
                  <w:rFonts w:ascii="Arial" w:eastAsia="Arial" w:hAnsi="Arial" w:cs="Arial"/>
                  <w:b/>
                  <w:sz w:val="22"/>
                  <w:szCs w:val="18"/>
                </w:rPr>
                <w:id w:val="-120543447"/>
              </w:sdtPr>
              <w:sdtEndPr/>
              <w:sdtContent>
                <w:r w:rsidR="00AC2240" w:rsidRPr="00F6247A">
                  <w:rPr>
                    <w:rFonts w:ascii="MS Gothic" w:eastAsia="MS Gothic" w:hAnsi="MS Gothic" w:cs="Arial" w:hint="eastAsia"/>
                    <w:b/>
                    <w:sz w:val="22"/>
                    <w:szCs w:val="18"/>
                  </w:rPr>
                  <w:t>☐</w:t>
                </w:r>
              </w:sdtContent>
            </w:sdt>
            <w:r w:rsidR="00AC2240" w:rsidRPr="00F6247A">
              <w:rPr>
                <w:rFonts w:ascii="Arial" w:eastAsia="Arial" w:hAnsi="Arial" w:cs="Arial"/>
                <w:b/>
                <w:sz w:val="22"/>
                <w:szCs w:val="18"/>
              </w:rPr>
              <w:t xml:space="preserve">  </w:t>
            </w:r>
            <w:r w:rsidR="00AC2240">
              <w:rPr>
                <w:rFonts w:ascii="Arial" w:eastAsia="Arial" w:hAnsi="Arial" w:cs="Arial"/>
                <w:b/>
                <w:sz w:val="18"/>
                <w:szCs w:val="18"/>
              </w:rPr>
              <w:t xml:space="preserve">Remove Chemwatch Reference </w:t>
            </w:r>
          </w:p>
          <w:p w14:paraId="2E09AA02" w14:textId="550F9676" w:rsidR="00AC2240" w:rsidRDefault="00AC2240" w:rsidP="00214E8C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Chemwatch will author the SDS as per</w:t>
            </w:r>
            <w:r w:rsidR="007B0863">
              <w:rPr>
                <w:rFonts w:ascii="Arial" w:eastAsia="Arial" w:hAnsi="Arial" w:cs="Arial"/>
                <w:i/>
                <w:sz w:val="18"/>
                <w:szCs w:val="18"/>
              </w:rPr>
              <w:t xml:space="preserve"> your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suggested vendor classification. The indemnity insurance for the SDS will be deemed cancelled. </w:t>
            </w:r>
            <w:r w:rsidR="00526668" w:rsidRPr="00C5542F">
              <w:rPr>
                <w:rFonts w:ascii="Arial" w:hAnsi="Arial" w:cs="Arial"/>
                <w:i/>
                <w:iCs/>
                <w:color w:val="auto"/>
                <w:sz w:val="18"/>
                <w:szCs w:val="18"/>
                <w:shd w:val="clear" w:color="auto" w:fill="FFFFFF"/>
              </w:rPr>
              <w:t xml:space="preserve">Chemwatch will not be liable for any claim in relation </w:t>
            </w:r>
            <w:r w:rsidR="00526668" w:rsidRPr="00C5542F">
              <w:rPr>
                <w:rFonts w:ascii="Arial" w:hAnsi="Arial" w:cs="Arial"/>
                <w:i/>
                <w:iCs/>
                <w:color w:val="auto"/>
                <w:sz w:val="18"/>
                <w:szCs w:val="18"/>
                <w:shd w:val="clear" w:color="auto" w:fill="FFFFFF"/>
              </w:rPr>
              <w:t xml:space="preserve">to </w:t>
            </w:r>
            <w:r w:rsidR="00526668" w:rsidRPr="00C5542F">
              <w:rPr>
                <w:rFonts w:ascii="Arial" w:hAnsi="Arial" w:cs="Arial"/>
                <w:i/>
                <w:iCs/>
                <w:color w:val="auto"/>
                <w:sz w:val="18"/>
                <w:szCs w:val="18"/>
                <w:shd w:val="clear" w:color="auto" w:fill="FFFFFF"/>
              </w:rPr>
              <w:t>this SDS</w:t>
            </w:r>
            <w:r w:rsidRPr="00C5542F"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</w:rPr>
              <w:t>.</w:t>
            </w:r>
            <w:r w:rsidRPr="00C5542F">
              <w:rPr>
                <w:rFonts w:ascii="Arial" w:eastAsia="Arial" w:hAnsi="Arial" w:cs="Arial"/>
                <w:i/>
                <w:color w:val="auto"/>
                <w:sz w:val="18"/>
                <w:szCs w:val="18"/>
              </w:rPr>
              <w:t xml:space="preserve"> </w:t>
            </w:r>
          </w:p>
          <w:p w14:paraId="02282760" w14:textId="3887BC45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B4818" w14:textId="77777777" w:rsidR="00AC2240" w:rsidRPr="00C2093D" w:rsidRDefault="00AC2240">
            <w:pPr>
              <w:pStyle w:val="Normal1"/>
              <w:jc w:val="center"/>
              <w:rPr>
                <w:b/>
              </w:rPr>
            </w:pPr>
            <w:r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Ingredient Name / CAS Number</w:t>
            </w:r>
          </w:p>
        </w:tc>
        <w:tc>
          <w:tcPr>
            <w:tcW w:w="1842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9899FBA" w14:textId="77777777" w:rsidR="00AC2240" w:rsidRPr="00C2093D" w:rsidRDefault="00AC2240">
            <w:pPr>
              <w:pStyle w:val="Normal1"/>
              <w:jc w:val="center"/>
              <w:rPr>
                <w:b/>
              </w:rPr>
            </w:pPr>
            <w:r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Percentage</w:t>
            </w:r>
          </w:p>
        </w:tc>
      </w:tr>
      <w:tr w:rsidR="00AC2240" w14:paraId="71E55E37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2187CE8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7C92D2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6194127" w14:textId="77777777" w:rsidR="00AC2240" w:rsidRDefault="00AC2240">
            <w:pPr>
              <w:pStyle w:val="Normal1"/>
            </w:pPr>
          </w:p>
        </w:tc>
      </w:tr>
      <w:tr w:rsidR="00AC2240" w14:paraId="2064CF21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75C5726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80752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98DCFAD" w14:textId="77777777" w:rsidR="00AC2240" w:rsidRDefault="00AC2240">
            <w:pPr>
              <w:pStyle w:val="Normal1"/>
            </w:pPr>
          </w:p>
        </w:tc>
      </w:tr>
      <w:tr w:rsidR="00AC2240" w14:paraId="0C5C1DCD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66AF011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8962A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5F5A8DF" w14:textId="77777777" w:rsidR="00AC2240" w:rsidRDefault="00AC2240">
            <w:pPr>
              <w:pStyle w:val="Normal1"/>
            </w:pPr>
          </w:p>
        </w:tc>
      </w:tr>
      <w:tr w:rsidR="00AC2240" w14:paraId="104A6EF3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EFEA15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412B4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87E4C86" w14:textId="77777777" w:rsidR="00AC2240" w:rsidRDefault="00AC2240">
            <w:pPr>
              <w:pStyle w:val="Normal1"/>
            </w:pPr>
          </w:p>
        </w:tc>
      </w:tr>
      <w:tr w:rsidR="00AC2240" w14:paraId="6ED5507D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28F1195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2488A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DC58D95" w14:textId="77777777" w:rsidR="00AC2240" w:rsidRDefault="00AC2240">
            <w:pPr>
              <w:pStyle w:val="Normal1"/>
            </w:pPr>
          </w:p>
        </w:tc>
      </w:tr>
      <w:tr w:rsidR="00AC2240" w14:paraId="2C0B9840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87DB091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EB668B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9C9C15B" w14:textId="77777777" w:rsidR="00AC2240" w:rsidRDefault="00AC2240">
            <w:pPr>
              <w:pStyle w:val="Normal1"/>
            </w:pPr>
          </w:p>
        </w:tc>
      </w:tr>
      <w:tr w:rsidR="00AC2240" w14:paraId="6EA5FB5A" w14:textId="77777777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DCA112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1C16DD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right w:val="single" w:sz="12" w:space="0" w:color="000000"/>
            </w:tcBorders>
            <w:vAlign w:val="center"/>
          </w:tcPr>
          <w:p w14:paraId="1AA608A2" w14:textId="77777777" w:rsidR="00AC2240" w:rsidRDefault="00AC2240">
            <w:pPr>
              <w:pStyle w:val="Normal1"/>
            </w:pPr>
          </w:p>
        </w:tc>
      </w:tr>
      <w:tr w:rsidR="00AC2240" w14:paraId="2E2DBE65" w14:textId="77777777" w:rsidTr="00B51C92">
        <w:trPr>
          <w:trHeight w:val="624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0A896FD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EB56C50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6108EB0A" w14:textId="77777777" w:rsidR="00AC2240" w:rsidRDefault="00AC2240">
            <w:pPr>
              <w:pStyle w:val="Normal1"/>
            </w:pPr>
          </w:p>
        </w:tc>
      </w:tr>
      <w:tr w:rsidR="00AC2240" w14:paraId="68230EA2" w14:textId="77777777" w:rsidTr="00AC2240">
        <w:trPr>
          <w:trHeight w:val="483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EDE16A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ED663D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31781DFC" w14:textId="77777777" w:rsidR="00AC2240" w:rsidRDefault="00AC2240">
            <w:pPr>
              <w:pStyle w:val="Normal1"/>
            </w:pPr>
          </w:p>
        </w:tc>
      </w:tr>
      <w:tr w:rsidR="00AC2240" w14:paraId="7C579C17" w14:textId="77777777" w:rsidTr="00AC2240">
        <w:trPr>
          <w:trHeight w:val="603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2277EC9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037DE42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1A565069" w14:textId="77777777" w:rsidR="00AC2240" w:rsidRDefault="00AC2240">
            <w:pPr>
              <w:pStyle w:val="Normal1"/>
            </w:pPr>
          </w:p>
        </w:tc>
      </w:tr>
      <w:tr w:rsidR="00AC2240" w14:paraId="36C8FC82" w14:textId="77777777" w:rsidTr="00AC2240">
        <w:trPr>
          <w:trHeight w:val="426"/>
        </w:trPr>
        <w:tc>
          <w:tcPr>
            <w:tcW w:w="4536" w:type="dxa"/>
            <w:vMerge/>
            <w:tcBorders>
              <w:left w:val="single" w:sz="12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80C174A" w14:textId="77777777" w:rsidR="00AC2240" w:rsidRDefault="00AC2240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2E65252" w14:textId="77777777" w:rsidR="00AC2240" w:rsidRDefault="00AC2240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8F0BE80" w14:textId="77777777" w:rsidR="00AC2240" w:rsidRDefault="00AC2240">
            <w:pPr>
              <w:pStyle w:val="Normal1"/>
            </w:pPr>
          </w:p>
        </w:tc>
      </w:tr>
      <w:tr w:rsidR="00C2093D" w14:paraId="06F40343" w14:textId="77777777" w:rsidTr="008E4440">
        <w:trPr>
          <w:trHeight w:val="600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23F53EA3" w14:textId="77777777" w:rsidR="00C2093D" w:rsidRPr="007A638B" w:rsidRDefault="00C2093D" w:rsidP="008E4440">
            <w:pPr>
              <w:pStyle w:val="Normal1"/>
              <w:rPr>
                <w:sz w:val="22"/>
              </w:rPr>
            </w:pPr>
            <w:r w:rsidRPr="007A638B">
              <w:rPr>
                <w:rFonts w:ascii="Arial" w:eastAsia="Arial" w:hAnsi="Arial" w:cs="Arial"/>
                <w:b/>
                <w:sz w:val="22"/>
              </w:rPr>
              <w:lastRenderedPageBreak/>
              <w:t>Physical &amp; chemical properties:</w:t>
            </w:r>
          </w:p>
          <w:p w14:paraId="1270A844" w14:textId="77777777"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If information is not applicable or not available, please specify with N/A</w:t>
            </w:r>
          </w:p>
        </w:tc>
      </w:tr>
      <w:tr w:rsidR="00774D65" w14:paraId="57C1BFE7" w14:textId="77777777" w:rsidTr="00B51C92">
        <w:trPr>
          <w:trHeight w:val="915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5A2DCA8D" w14:textId="77777777"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t xml:space="preserve">*Container type </w:t>
            </w:r>
          </w:p>
          <w:p w14:paraId="29C05951" w14:textId="77777777"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E.g. drums/sacks or supplied in bulk)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14:paraId="532F46F3" w14:textId="77777777" w:rsidR="00774D65" w:rsidRDefault="00774D65" w:rsidP="008E4440">
            <w:pPr>
              <w:pStyle w:val="Normal1"/>
            </w:pPr>
          </w:p>
        </w:tc>
      </w:tr>
      <w:tr w:rsidR="00774D65" w14:paraId="1A7B9716" w14:textId="77777777" w:rsidTr="00B51C92">
        <w:trPr>
          <w:trHeight w:val="693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3EEBE2C6" w14:textId="77777777"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t>*Appearance</w:t>
            </w:r>
            <w:r w:rsidRPr="00CF1014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14:paraId="7A67A84F" w14:textId="77777777"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E.g.: Dark blue liquid with acrid odour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14:paraId="75B0CB7E" w14:textId="77777777" w:rsidR="00774D65" w:rsidRDefault="00774D65" w:rsidP="008E4440">
            <w:pPr>
              <w:pStyle w:val="Normal1"/>
            </w:pPr>
          </w:p>
        </w:tc>
      </w:tr>
      <w:tr w:rsidR="00774D65" w14:paraId="21A4944C" w14:textId="77777777" w:rsidTr="00B51C92">
        <w:trPr>
          <w:trHeight w:val="827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14:paraId="125FF9A4" w14:textId="77777777"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t xml:space="preserve">*Water miscibility/solubility </w:t>
            </w:r>
          </w:p>
          <w:p w14:paraId="06F8C978" w14:textId="77777777"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Will it or wont it mix with water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14:paraId="1155BF9D" w14:textId="77777777" w:rsidR="00774D65" w:rsidRDefault="00774D65" w:rsidP="008E4440">
            <w:pPr>
              <w:pStyle w:val="Normal1"/>
            </w:pPr>
          </w:p>
        </w:tc>
      </w:tr>
      <w:tr w:rsidR="00C2093D" w14:paraId="6F55D5CA" w14:textId="77777777" w:rsidTr="00F6247A">
        <w:trPr>
          <w:trHeight w:val="836"/>
        </w:trPr>
        <w:tc>
          <w:tcPr>
            <w:tcW w:w="6114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1D9EC2B" w14:textId="77777777" w:rsidR="00C2093D" w:rsidRPr="00735487" w:rsidRDefault="00C2093D" w:rsidP="008E4440">
            <w:pPr>
              <w:pStyle w:val="Normal1"/>
            </w:pPr>
            <w:r w:rsidRPr="00735487">
              <w:rPr>
                <w:rFonts w:ascii="Arial" w:eastAsia="Arial" w:hAnsi="Arial" w:cs="Arial"/>
                <w:sz w:val="22"/>
                <w:szCs w:val="22"/>
              </w:rPr>
              <w:t xml:space="preserve">pH </w:t>
            </w:r>
          </w:p>
          <w:p w14:paraId="60460F2D" w14:textId="77777777" w:rsidR="001A7784" w:rsidRPr="00774D65" w:rsidRDefault="00C2093D" w:rsidP="001A7784">
            <w:pPr>
              <w:pStyle w:val="Normal1"/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pH </w:t>
            </w:r>
            <w:r w:rsidR="000A709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can help classify chemical products, </w:t>
            </w:r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pH at a percentage can also be valuable information. </w:t>
            </w:r>
            <w:proofErr w:type="spellStart"/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Ie</w:t>
            </w:r>
            <w:proofErr w:type="spellEnd"/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 pH @ 1% solution.</w:t>
            </w:r>
          </w:p>
          <w:p w14:paraId="7AC11E37" w14:textId="77777777" w:rsidR="00774D65" w:rsidRP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</w:pPr>
          </w:p>
        </w:tc>
        <w:tc>
          <w:tcPr>
            <w:tcW w:w="480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5DB12142" w14:textId="77777777" w:rsidR="00C2093D" w:rsidRDefault="00C2093D" w:rsidP="008E4440">
            <w:pPr>
              <w:pStyle w:val="Normal1"/>
            </w:pPr>
          </w:p>
        </w:tc>
      </w:tr>
      <w:tr w:rsidR="00C2093D" w14:paraId="46601B38" w14:textId="77777777" w:rsidTr="00F6247A">
        <w:trPr>
          <w:trHeight w:val="840"/>
        </w:trPr>
        <w:tc>
          <w:tcPr>
            <w:tcW w:w="6114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AF7870A" w14:textId="77777777" w:rsidR="00C2093D" w:rsidRPr="00735487" w:rsidRDefault="00C2093D" w:rsidP="008E4440">
            <w:pPr>
              <w:pStyle w:val="Normal1"/>
            </w:pPr>
            <w:r w:rsidRPr="00735487">
              <w:rPr>
                <w:rFonts w:ascii="Arial" w:eastAsia="Arial" w:hAnsi="Arial" w:cs="Arial"/>
                <w:sz w:val="22"/>
                <w:szCs w:val="22"/>
              </w:rPr>
              <w:t>Flash point</w:t>
            </w:r>
            <w:r w:rsidRPr="00735487">
              <w:rPr>
                <w:rFonts w:ascii="Arial" w:eastAsia="Arial" w:hAnsi="Arial" w:cs="Arial"/>
                <w:color w:val="3366FF"/>
                <w:sz w:val="22"/>
                <w:szCs w:val="22"/>
              </w:rPr>
              <w:t xml:space="preserve"> </w:t>
            </w:r>
          </w:p>
          <w:p w14:paraId="150470C3" w14:textId="77777777" w:rsidR="00C2093D" w:rsidRDefault="001A7784" w:rsidP="00774D65">
            <w:pPr>
              <w:pStyle w:val="Normal1"/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Flash point can help classify chemical products</w:t>
            </w:r>
          </w:p>
        </w:tc>
        <w:tc>
          <w:tcPr>
            <w:tcW w:w="480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14:paraId="6666B26B" w14:textId="77777777" w:rsidR="00C2093D" w:rsidRDefault="00C2093D" w:rsidP="008E4440">
            <w:pPr>
              <w:pStyle w:val="Normal1"/>
            </w:pPr>
          </w:p>
          <w:p w14:paraId="0CD79AF3" w14:textId="77777777" w:rsidR="00C2093D" w:rsidRDefault="00C2093D" w:rsidP="008E4440">
            <w:pPr>
              <w:pStyle w:val="Normal1"/>
            </w:pPr>
          </w:p>
        </w:tc>
      </w:tr>
      <w:tr w:rsidR="00C2093D" w14:paraId="67B7F704" w14:textId="77777777" w:rsidTr="00B51C92">
        <w:trPr>
          <w:trHeight w:val="367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14:paraId="7000FCFF" w14:textId="77777777" w:rsidR="00C2093D" w:rsidRPr="001A7784" w:rsidRDefault="001A7784" w:rsidP="008E4440">
            <w:pPr>
              <w:pStyle w:val="Normal1"/>
              <w:rPr>
                <w:color w:val="FF0000"/>
                <w:sz w:val="20"/>
              </w:rPr>
            </w:pPr>
            <w:r>
              <w:rPr>
                <w:rFonts w:ascii="Arial" w:eastAsia="Arial" w:hAnsi="Arial" w:cs="Arial"/>
                <w:color w:val="FF0000"/>
                <w:sz w:val="20"/>
                <w:szCs w:val="22"/>
              </w:rPr>
              <w:t>*</w:t>
            </w:r>
            <w:r w:rsidR="00C2093D" w:rsidRPr="001A7784">
              <w:rPr>
                <w:rFonts w:ascii="Arial" w:eastAsia="Arial" w:hAnsi="Arial" w:cs="Arial"/>
                <w:color w:val="FF0000"/>
                <w:sz w:val="20"/>
                <w:szCs w:val="22"/>
              </w:rPr>
              <w:t>Physical State</w:t>
            </w:r>
          </w:p>
        </w:tc>
        <w:tc>
          <w:tcPr>
            <w:tcW w:w="157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0F6B1AE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B418B" w14:textId="77777777" w:rsidR="00C2093D" w:rsidRPr="00B51C92" w:rsidRDefault="00C2093D" w:rsidP="008E4440">
            <w:pPr>
              <w:pStyle w:val="Normal1"/>
              <w:rPr>
                <w:rFonts w:ascii="Arial" w:eastAsia="Arial" w:hAnsi="Arial" w:cs="Arial"/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Partition coefficient n-octanol / water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1DE498A" w14:textId="77777777" w:rsidR="00C2093D" w:rsidRDefault="00C2093D" w:rsidP="008E4440">
            <w:pPr>
              <w:pStyle w:val="Normal1"/>
            </w:pPr>
          </w:p>
        </w:tc>
      </w:tr>
      <w:tr w:rsidR="00C2093D" w14:paraId="397D1FCF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78C4406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Odour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B1A5F69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B390E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Auto-ignition temperature (°C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85895F1" w14:textId="77777777" w:rsidR="00C2093D" w:rsidRDefault="00C2093D" w:rsidP="008E4440">
            <w:pPr>
              <w:pStyle w:val="Normal1"/>
            </w:pPr>
          </w:p>
        </w:tc>
      </w:tr>
      <w:tr w:rsidR="00C2093D" w14:paraId="6B98D951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03A1933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Odour threshold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FE57A91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D9A1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Decomposition temperature (°C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2F8BDDF" w14:textId="77777777" w:rsidR="00C2093D" w:rsidRDefault="00C2093D" w:rsidP="008E4440">
            <w:pPr>
              <w:pStyle w:val="Normal1"/>
            </w:pPr>
          </w:p>
        </w:tc>
      </w:tr>
      <w:tr w:rsidR="00C2093D" w14:paraId="4F54A376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D5F94D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 xml:space="preserve">Melting point / freezing point (°C) 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8C9E8FE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C594D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Viscosity (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cSt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FFAB091" w14:textId="77777777" w:rsidR="00C2093D" w:rsidRDefault="00C2093D" w:rsidP="008E4440">
            <w:pPr>
              <w:pStyle w:val="Normal1"/>
            </w:pPr>
          </w:p>
        </w:tc>
      </w:tr>
      <w:tr w:rsidR="00C2093D" w14:paraId="1F2A575A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0FB836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Initial boiling point and boiling range (°C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F1AE15B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445613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 xml:space="preserve">Molecular weight (g/mol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49A6CD9A" w14:textId="77777777" w:rsidR="00C2093D" w:rsidRDefault="00C2093D" w:rsidP="008E4440">
            <w:pPr>
              <w:pStyle w:val="Normal1"/>
            </w:pPr>
          </w:p>
        </w:tc>
      </w:tr>
      <w:tr w:rsidR="00C2093D" w14:paraId="7E72A219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665D955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Evaporation rate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C4F7036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BBC2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Tas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17FC9EE" w14:textId="77777777" w:rsidR="00C2093D" w:rsidRDefault="00C2093D" w:rsidP="008E4440">
            <w:pPr>
              <w:pStyle w:val="Normal1"/>
            </w:pPr>
          </w:p>
        </w:tc>
      </w:tr>
      <w:tr w:rsidR="00C2093D" w14:paraId="09146F87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EC195D7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Flammability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39E1D37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3A517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Explosive properti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9714296" w14:textId="77777777" w:rsidR="00C2093D" w:rsidRDefault="00C2093D" w:rsidP="008E4440">
            <w:pPr>
              <w:pStyle w:val="Normal1"/>
            </w:pPr>
          </w:p>
        </w:tc>
      </w:tr>
      <w:tr w:rsidR="00C2093D" w14:paraId="34392FEB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0074B68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Upper Explosive Limit (%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2E4CBEA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FC903" w14:textId="77777777"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Oxidising properti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217F85B5" w14:textId="77777777" w:rsidR="00C2093D" w:rsidRDefault="00C2093D" w:rsidP="008E4440">
            <w:pPr>
              <w:pStyle w:val="Normal1"/>
            </w:pPr>
          </w:p>
        </w:tc>
      </w:tr>
      <w:tr w:rsidR="00C2093D" w14:paraId="66489907" w14:textId="77777777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0F028EF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Relative density (Water = 1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85F1524" w14:textId="77777777"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2BAE863" w14:textId="77777777" w:rsidR="00C2093D" w:rsidRPr="00B51C92" w:rsidRDefault="00C2093D" w:rsidP="007A638B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Surface Tension (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dyn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 xml:space="preserve">/cm or 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mN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>/m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771DD6D" w14:textId="77777777" w:rsidR="00C2093D" w:rsidRDefault="00C2093D" w:rsidP="008E4440">
            <w:pPr>
              <w:pStyle w:val="Normal1"/>
            </w:pPr>
          </w:p>
        </w:tc>
      </w:tr>
      <w:tr w:rsidR="00C2093D" w14:paraId="59DA480D" w14:textId="77777777" w:rsidTr="00B51C92">
        <w:trPr>
          <w:trHeight w:val="1258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A239A42" w14:textId="77777777" w:rsidR="00C2093D" w:rsidRPr="007A638B" w:rsidRDefault="00C2093D" w:rsidP="008E4440">
            <w:pPr>
              <w:pStyle w:val="Normal1"/>
              <w:rPr>
                <w:sz w:val="22"/>
              </w:rPr>
            </w:pPr>
            <w:r w:rsidRPr="007A638B">
              <w:rPr>
                <w:rFonts w:ascii="Arial" w:eastAsia="Arial" w:hAnsi="Arial" w:cs="Arial"/>
                <w:b/>
                <w:sz w:val="22"/>
              </w:rPr>
              <w:t>Transport Information:</w:t>
            </w:r>
          </w:p>
          <w:p w14:paraId="12E17AFF" w14:textId="77777777"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If the product is Transport Regulated (e.g. Corrosive, Poison, Flammable) and a UN number has already been assigned, please specify that number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F3831C5" w14:textId="77777777"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</w:rPr>
              <w:t> </w:t>
            </w:r>
          </w:p>
        </w:tc>
      </w:tr>
      <w:tr w:rsidR="00C2093D" w14:paraId="5226D6C3" w14:textId="77777777" w:rsidTr="00B51C92">
        <w:trPr>
          <w:trHeight w:val="783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60B13BC" w14:textId="77777777" w:rsidR="00F136E4" w:rsidRPr="00B51C92" w:rsidRDefault="00B51C92" w:rsidP="001A7784">
            <w:pPr>
              <w:pStyle w:val="Normal1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*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Jurisdiction specific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nformation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 xml:space="preserve">: New Zealand </w:t>
            </w:r>
          </w:p>
          <w:p w14:paraId="1200D430" w14:textId="77777777" w:rsidR="00B51C92" w:rsidRPr="00F4275C" w:rsidRDefault="00B51C92" w:rsidP="001A7784">
            <w:pPr>
              <w:pStyle w:val="Normal1"/>
              <w:rPr>
                <w:rFonts w:ascii="Arial" w:hAnsi="Arial" w:cs="Arial"/>
                <w:sz w:val="22"/>
                <w:szCs w:val="22"/>
              </w:rPr>
            </w:pPr>
            <w:r w:rsidRPr="00F4275C">
              <w:rPr>
                <w:i/>
                <w:sz w:val="20"/>
                <w:szCs w:val="20"/>
              </w:rPr>
              <w:t>In some cases an appropriate Group Standard needs to be selected when an approval number</w:t>
            </w:r>
            <w:r>
              <w:rPr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sz w:val="20"/>
                <w:szCs w:val="20"/>
              </w:rPr>
              <w:t>can not</w:t>
            </w:r>
            <w:proofErr w:type="spellEnd"/>
            <w:r>
              <w:rPr>
                <w:i/>
                <w:sz w:val="20"/>
                <w:szCs w:val="20"/>
              </w:rPr>
              <w:t xml:space="preserve"> otherwise be assigned.  You must provide the Group </w:t>
            </w:r>
            <w:proofErr w:type="gramStart"/>
            <w:r>
              <w:rPr>
                <w:i/>
                <w:sz w:val="20"/>
                <w:szCs w:val="20"/>
              </w:rPr>
              <w:t>Standard(</w:t>
            </w:r>
            <w:proofErr w:type="gramEnd"/>
            <w:r>
              <w:rPr>
                <w:i/>
                <w:sz w:val="20"/>
                <w:szCs w:val="20"/>
              </w:rPr>
              <w:t xml:space="preserve">GS) HSR number in such a case.  If you are not sure of the particular GS number you require please ensure that you have included an intended use of the product. </w:t>
            </w:r>
            <w:r w:rsidRPr="00F4275C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4D8F474" w14:textId="77777777" w:rsidR="00C2093D" w:rsidRPr="00F4275C" w:rsidRDefault="00C2093D" w:rsidP="008E4440">
            <w:pPr>
              <w:pStyle w:val="Normal1"/>
              <w:rPr>
                <w:i/>
                <w:sz w:val="20"/>
                <w:szCs w:val="20"/>
              </w:rPr>
            </w:pPr>
          </w:p>
        </w:tc>
      </w:tr>
      <w:tr w:rsidR="00F4275C" w14:paraId="264D7EE3" w14:textId="77777777" w:rsidTr="00B51C92">
        <w:trPr>
          <w:trHeight w:val="525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709E1C3" w14:textId="77777777" w:rsidR="00F4275C" w:rsidRPr="00B51C92" w:rsidRDefault="00B51C92" w:rsidP="001A7784">
            <w:pPr>
              <w:pStyle w:val="Normal1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*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Jurisdiction specific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nformation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: Europe</w:t>
            </w:r>
          </w:p>
          <w:p w14:paraId="1126D766" w14:textId="77777777" w:rsidR="00B51C92" w:rsidRPr="00B51C92" w:rsidRDefault="00B51C92" w:rsidP="00B51C92">
            <w:pPr>
              <w:pStyle w:val="Normal1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B51C92">
              <w:rPr>
                <w:i/>
                <w:sz w:val="20"/>
                <w:szCs w:val="20"/>
              </w:rPr>
              <w:t>REACH registration number should be provided for all ingredients if applicable, if not provided, no number will be shown for the ingredient in S3 of SDS.</w:t>
            </w:r>
          </w:p>
          <w:p w14:paraId="1A222A91" w14:textId="77777777" w:rsidR="00B51C92" w:rsidRPr="00F4275C" w:rsidRDefault="00B51C92" w:rsidP="00B51C92">
            <w:pPr>
              <w:pStyle w:val="Normal1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B51C92">
              <w:rPr>
                <w:i/>
                <w:sz w:val="20"/>
                <w:szCs w:val="20"/>
              </w:rPr>
              <w:lastRenderedPageBreak/>
              <w:t>REACH USES(RU) should be communicated via this form. RUs should be communicated by their RU codes, such as PROC, ERC, PC,</w:t>
            </w:r>
            <w:r>
              <w:rPr>
                <w:i/>
                <w:sz w:val="16"/>
                <w:szCs w:val="16"/>
              </w:rPr>
              <w:t xml:space="preserve"> AC, SU etc.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BC7AD3B" w14:textId="77777777" w:rsidR="00F4275C" w:rsidRPr="00B51C92" w:rsidRDefault="00F4275C" w:rsidP="00B51C92">
            <w:pPr>
              <w:pStyle w:val="Normal1"/>
              <w:ind w:left="720"/>
              <w:rPr>
                <w:i/>
                <w:sz w:val="16"/>
                <w:szCs w:val="16"/>
              </w:rPr>
            </w:pPr>
          </w:p>
        </w:tc>
      </w:tr>
      <w:tr w:rsidR="00C2093D" w14:paraId="3636EC74" w14:textId="77777777" w:rsidTr="00C2093D">
        <w:trPr>
          <w:trHeight w:val="686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60984C3" w14:textId="77777777" w:rsidR="00C2093D" w:rsidRDefault="00C2093D" w:rsidP="008E4440">
            <w:pPr>
              <w:pStyle w:val="Normal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rPr>
                <w:rFonts w:ascii="Arial" w:eastAsia="Arial" w:hAnsi="Arial" w:cs="Arial"/>
                <w:b/>
                <w:i/>
                <w:sz w:val="22"/>
                <w:szCs w:val="22"/>
              </w:rPr>
              <w:t xml:space="preserve">Finally, </w:t>
            </w:r>
            <w:proofErr w:type="gramStart"/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The</w:t>
            </w:r>
            <w:proofErr w:type="gramEnd"/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requested (M)SDS is prepared according to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legal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requirements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of local jurisdiction of the SDS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including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the language and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SDS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format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/template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as preferred.</w:t>
            </w:r>
            <w:r w:rsidR="00B51C92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Any missing required information may result in incompliant SDS being produced.  </w:t>
            </w:r>
          </w:p>
        </w:tc>
      </w:tr>
    </w:tbl>
    <w:p w14:paraId="741A0025" w14:textId="77777777" w:rsidR="00C2093D" w:rsidRDefault="00C2093D">
      <w:pPr>
        <w:pStyle w:val="Normal1"/>
      </w:pPr>
    </w:p>
    <w:sectPr w:rsidR="00C2093D" w:rsidSect="00C2093D">
      <w:pgSz w:w="12240" w:h="15840"/>
      <w:pgMar w:top="709" w:right="709" w:bottom="709" w:left="28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3E877" w14:textId="77777777" w:rsidR="008A29DE" w:rsidRDefault="008A29DE" w:rsidP="001F5F1A">
      <w:r>
        <w:separator/>
      </w:r>
    </w:p>
  </w:endnote>
  <w:endnote w:type="continuationSeparator" w:id="0">
    <w:p w14:paraId="054C34B4" w14:textId="77777777" w:rsidR="008A29DE" w:rsidRDefault="008A29DE" w:rsidP="001F5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3C25" w14:textId="77777777" w:rsidR="008A29DE" w:rsidRDefault="008A29DE" w:rsidP="001F5F1A">
      <w:r>
        <w:separator/>
      </w:r>
    </w:p>
  </w:footnote>
  <w:footnote w:type="continuationSeparator" w:id="0">
    <w:p w14:paraId="7467F1BB" w14:textId="77777777" w:rsidR="008A29DE" w:rsidRDefault="008A29DE" w:rsidP="001F5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E413C"/>
    <w:multiLevelType w:val="multilevel"/>
    <w:tmpl w:val="389C3BDA"/>
    <w:lvl w:ilvl="0">
      <w:start w:val="1"/>
      <w:numFmt w:val="bullet"/>
      <w:lvlText w:val=""/>
      <w:lvlJc w:val="left"/>
      <w:pPr>
        <w:ind w:left="360" w:firstLine="0"/>
      </w:pPr>
      <w:rPr>
        <w:rFonts w:ascii="Wingdings 2" w:hAnsi="Wingdings 2" w:hint="default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2C574BFF"/>
    <w:multiLevelType w:val="hybridMultilevel"/>
    <w:tmpl w:val="83D057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C4169"/>
    <w:multiLevelType w:val="hybridMultilevel"/>
    <w:tmpl w:val="521C6D52"/>
    <w:lvl w:ilvl="0" w:tplc="866C654E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sDAzsTA3NrE0NjZT0lEKTi0uzszPAykwrAUAeJR31CwAAAA="/>
  </w:docVars>
  <w:rsids>
    <w:rsidRoot w:val="001F5F1A"/>
    <w:rsid w:val="000A7094"/>
    <w:rsid w:val="00132C24"/>
    <w:rsid w:val="00135937"/>
    <w:rsid w:val="00195207"/>
    <w:rsid w:val="001A7784"/>
    <w:rsid w:val="001E70D2"/>
    <w:rsid w:val="001F5F1A"/>
    <w:rsid w:val="00214E8C"/>
    <w:rsid w:val="002F5AD2"/>
    <w:rsid w:val="003B187E"/>
    <w:rsid w:val="003F641C"/>
    <w:rsid w:val="00480C07"/>
    <w:rsid w:val="00526668"/>
    <w:rsid w:val="00571C2B"/>
    <w:rsid w:val="00575134"/>
    <w:rsid w:val="005D79A0"/>
    <w:rsid w:val="00697997"/>
    <w:rsid w:val="00735487"/>
    <w:rsid w:val="00763E73"/>
    <w:rsid w:val="00774D65"/>
    <w:rsid w:val="00791336"/>
    <w:rsid w:val="007A638B"/>
    <w:rsid w:val="007B0863"/>
    <w:rsid w:val="008A29DE"/>
    <w:rsid w:val="008D3086"/>
    <w:rsid w:val="009327C9"/>
    <w:rsid w:val="00940696"/>
    <w:rsid w:val="00967BF5"/>
    <w:rsid w:val="00AC2240"/>
    <w:rsid w:val="00B411EC"/>
    <w:rsid w:val="00B51C92"/>
    <w:rsid w:val="00C2093D"/>
    <w:rsid w:val="00C5542F"/>
    <w:rsid w:val="00CE7CFB"/>
    <w:rsid w:val="00CF1014"/>
    <w:rsid w:val="00D22C39"/>
    <w:rsid w:val="00F136E4"/>
    <w:rsid w:val="00F14974"/>
    <w:rsid w:val="00F4275C"/>
    <w:rsid w:val="00F44409"/>
    <w:rsid w:val="00F62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107D7"/>
  <w15:docId w15:val="{75BFBF6F-C866-468B-9961-CD5287C0C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336"/>
  </w:style>
  <w:style w:type="paragraph" w:styleId="Heading1">
    <w:name w:val="heading 1"/>
    <w:basedOn w:val="Normal1"/>
    <w:next w:val="Normal1"/>
    <w:rsid w:val="001F5F1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F5F1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F5F1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F5F1A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1F5F1A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1F5F1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F5F1A"/>
  </w:style>
  <w:style w:type="paragraph" w:styleId="Title">
    <w:name w:val="Title"/>
    <w:basedOn w:val="Normal1"/>
    <w:next w:val="Normal1"/>
    <w:rsid w:val="001F5F1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F5F1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F5F1A"/>
    <w:tblPr>
      <w:tblStyleRowBandSize w:val="1"/>
      <w:tblStyleColBandSize w:val="1"/>
    </w:tblPr>
  </w:style>
  <w:style w:type="table" w:customStyle="1" w:styleId="a0">
    <w:basedOn w:val="TableNormal"/>
    <w:rsid w:val="001F5F1A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semiHidden/>
    <w:unhideWhenUsed/>
    <w:rsid w:val="009406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696"/>
  </w:style>
  <w:style w:type="paragraph" w:styleId="Footer">
    <w:name w:val="footer"/>
    <w:basedOn w:val="Normal"/>
    <w:link w:val="FooterChar"/>
    <w:uiPriority w:val="99"/>
    <w:semiHidden/>
    <w:unhideWhenUsed/>
    <w:rsid w:val="009406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0696"/>
  </w:style>
  <w:style w:type="character" w:styleId="PlaceholderText">
    <w:name w:val="Placeholder Text"/>
    <w:basedOn w:val="DefaultParagraphFont"/>
    <w:uiPriority w:val="99"/>
    <w:semiHidden/>
    <w:rsid w:val="00F149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2B8512-C29F-4C5C-AC48-70AA854D0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</dc:creator>
  <cp:lastModifiedBy>Karan T</cp:lastModifiedBy>
  <cp:revision>6</cp:revision>
  <cp:lastPrinted>2022-03-15T00:13:00Z</cp:lastPrinted>
  <dcterms:created xsi:type="dcterms:W3CDTF">2022-03-11T02:45:00Z</dcterms:created>
  <dcterms:modified xsi:type="dcterms:W3CDTF">2022-03-15T01:06:00Z</dcterms:modified>
</cp:coreProperties>
</file>